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2E862B" w14:textId="5797AB29" w:rsidR="00B60002" w:rsidRDefault="00A87F66">
      <w:r>
        <w:rPr>
          <w:noProof/>
        </w:rPr>
        <w:drawing>
          <wp:anchor distT="0" distB="0" distL="114300" distR="114300" simplePos="0" relativeHeight="251663360" behindDoc="1" locked="0" layoutInCell="1" allowOverlap="1" wp14:anchorId="51A16DB7" wp14:editId="24A4EC12">
            <wp:simplePos x="0" y="0"/>
            <wp:positionH relativeFrom="column">
              <wp:posOffset>5108331</wp:posOffset>
            </wp:positionH>
            <wp:positionV relativeFrom="paragraph">
              <wp:posOffset>-914400</wp:posOffset>
            </wp:positionV>
            <wp:extent cx="1609725" cy="1619250"/>
            <wp:effectExtent l="0" t="0" r="0" b="0"/>
            <wp:wrapNone/>
            <wp:docPr id="8" name="Picture 8" descr="See the source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e the source imag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9725" cy="161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60002">
        <w:rPr>
          <w:noProof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5E6F2496" wp14:editId="487395A5">
                <wp:simplePos x="0" y="0"/>
                <wp:positionH relativeFrom="page">
                  <wp:posOffset>26377</wp:posOffset>
                </wp:positionH>
                <wp:positionV relativeFrom="paragraph">
                  <wp:posOffset>-888023</wp:posOffset>
                </wp:positionV>
                <wp:extent cx="7762240" cy="10648950"/>
                <wp:effectExtent l="0" t="0" r="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62240" cy="10648950"/>
                          <a:chOff x="0" y="0"/>
                          <a:chExt cx="7762240" cy="10648950"/>
                        </a:xfrm>
                      </wpg:grpSpPr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62240" cy="1064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5" name="Text Box 5"/>
                        <wps:cNvSpPr txBox="1"/>
                        <wps:spPr>
                          <a:xfrm>
                            <a:off x="999811" y="1126329"/>
                            <a:ext cx="5572125" cy="24697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6F2169F" w14:textId="6507C082" w:rsidR="00B60002" w:rsidRDefault="00B60002" w:rsidP="0068645C">
                              <w:pPr>
                                <w:spacing w:line="240" w:lineRule="auto"/>
                                <w:jc w:val="center"/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color w:val="FFFFFF" w:themeColor="background1"/>
                                  <w:sz w:val="120"/>
                                  <w:szCs w:val="120"/>
                                </w:rPr>
                              </w:pPr>
                              <w:r w:rsidRPr="00AA162A"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color w:val="FFFFFF" w:themeColor="background1"/>
                                  <w:sz w:val="120"/>
                                  <w:szCs w:val="120"/>
                                </w:rPr>
                                <w:t>Game Engine Creation</w:t>
                              </w:r>
                            </w:p>
                            <w:p w14:paraId="757114D6" w14:textId="0E395F3D" w:rsidR="0068645C" w:rsidRPr="0068645C" w:rsidRDefault="0068645C" w:rsidP="0068645C">
                              <w:pPr>
                                <w:spacing w:line="240" w:lineRule="auto"/>
                                <w:jc w:val="center"/>
                                <w:rPr>
                                  <w:rFonts w:asciiTheme="majorHAnsi" w:hAnsiTheme="majorHAnsi" w:cstheme="majorHAnsi"/>
                                  <w:b/>
                                  <w:bCs/>
                                  <w:color w:val="FFFFFF" w:themeColor="background1"/>
                                  <w:sz w:val="36"/>
                                  <w:szCs w:val="36"/>
                                </w:rPr>
                              </w:pPr>
                              <w:r w:rsidRPr="0068645C">
                                <w:rPr>
                                  <w:color w:val="FFFFFF" w:themeColor="background1"/>
                                  <w:sz w:val="36"/>
                                  <w:szCs w:val="36"/>
                                </w:rPr>
                                <w:t>COSE40638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783771" y="8989621"/>
                            <a:ext cx="5734050" cy="9728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F81DB1F" w14:textId="77777777" w:rsidR="00B60002" w:rsidRPr="00B60002" w:rsidRDefault="00B60002" w:rsidP="00B60002">
                              <w:pPr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 w:rsidRPr="00B60002"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  <w:t>Student Name:</w:t>
                              </w:r>
                            </w:p>
                            <w:p w14:paraId="53C001D0" w14:textId="77777777" w:rsidR="00B60002" w:rsidRPr="00B60002" w:rsidRDefault="00B60002" w:rsidP="00B60002">
                              <w:pPr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</w:pPr>
                              <w:r w:rsidRPr="00B60002"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  <w:t>Student Number: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6F2496" id="Group 6" o:spid="_x0000_s1026" style="position:absolute;margin-left:2.1pt;margin-top:-69.9pt;width:611.2pt;height:838.5pt;z-index:-251655168;mso-position-horizontal-relative:page" coordsize="77622,10648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" o:spid="_x0000_s1027" type="#_x0000_t75" style="position:absolute;width:77622;height:106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">
                  <v:imagedata r:id="rId12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8" type="#_x0000_t202" style="position:absolute;left:9998;top:11263;width:55721;height:246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" filled="f" stroked="f" strokeweight=".5pt">
                  <v:textbox>
                    <w:txbxContent>
                      <w:p w14:paraId="26F2169F" w14:textId="6507C082" w:rsidR="00B60002" w:rsidRDefault="00B60002" w:rsidP="0068645C">
                        <w:pPr>
                          <w:spacing w:line="240" w:lineRule="auto"/>
                          <w:jc w:val="center"/>
                          <w:rPr>
                            <w:rFonts w:asciiTheme="majorHAnsi" w:hAnsiTheme="majorHAnsi" w:cstheme="majorHAnsi"/>
                            <w:b/>
                            <w:bCs/>
                            <w:color w:val="FFFFFF" w:themeColor="background1"/>
                            <w:sz w:val="120"/>
                            <w:szCs w:val="120"/>
                          </w:rPr>
                        </w:pPr>
                        <w:r w:rsidRPr="00AA162A">
                          <w:rPr>
                            <w:rFonts w:asciiTheme="majorHAnsi" w:hAnsiTheme="majorHAnsi" w:cstheme="majorHAnsi"/>
                            <w:b/>
                            <w:bCs/>
                            <w:color w:val="FFFFFF" w:themeColor="background1"/>
                            <w:sz w:val="120"/>
                            <w:szCs w:val="120"/>
                          </w:rPr>
                          <w:t>Game Engine Creation</w:t>
                        </w:r>
                      </w:p>
                      <w:p w14:paraId="757114D6" w14:textId="0E395F3D" w:rsidR="0068645C" w:rsidRPr="0068645C" w:rsidRDefault="0068645C" w:rsidP="0068645C">
                        <w:pPr>
                          <w:spacing w:line="240" w:lineRule="auto"/>
                          <w:jc w:val="center"/>
                          <w:rPr>
                            <w:rFonts w:asciiTheme="majorHAnsi" w:hAnsiTheme="majorHAnsi" w:cstheme="majorHAnsi"/>
                            <w:b/>
                            <w:bCs/>
                            <w:color w:val="FFFFFF" w:themeColor="background1"/>
                            <w:sz w:val="36"/>
                            <w:szCs w:val="36"/>
                          </w:rPr>
                        </w:pPr>
                        <w:r w:rsidRPr="0068645C">
                          <w:rPr>
                            <w:color w:val="FFFFFF" w:themeColor="background1"/>
                            <w:sz w:val="36"/>
                            <w:szCs w:val="36"/>
                          </w:rPr>
                          <w:t>COSE40638</w:t>
                        </w:r>
                      </w:p>
                    </w:txbxContent>
                  </v:textbox>
                </v:shape>
                <v:shape id="Text Box 2" o:spid="_x0000_s1029" type="#_x0000_t202" style="position:absolute;left:7837;top:89896;width:57341;height:97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" filled="f" stroked="f">
                  <v:textbox style="mso-fit-shape-to-text:t">
                    <w:txbxContent>
                      <w:p w14:paraId="1F81DB1F" w14:textId="77777777" w:rsidR="00B60002" w:rsidRPr="00B60002" w:rsidRDefault="00B60002" w:rsidP="00B60002">
                        <w:pPr>
                          <w:rPr>
                            <w:color w:val="FFFFFF" w:themeColor="background1"/>
                            <w:sz w:val="40"/>
                            <w:szCs w:val="40"/>
                          </w:rPr>
                        </w:pPr>
                        <w:r w:rsidRPr="00B60002">
                          <w:rPr>
                            <w:color w:val="FFFFFF" w:themeColor="background1"/>
                            <w:sz w:val="40"/>
                            <w:szCs w:val="40"/>
                          </w:rPr>
                          <w:t>Student Name:</w:t>
                        </w:r>
                      </w:p>
                      <w:p w14:paraId="53C001D0" w14:textId="77777777" w:rsidR="00B60002" w:rsidRPr="00B60002" w:rsidRDefault="00B60002" w:rsidP="00B60002">
                        <w:pPr>
                          <w:rPr>
                            <w:color w:val="FFFFFF" w:themeColor="background1"/>
                            <w:sz w:val="40"/>
                            <w:szCs w:val="40"/>
                          </w:rPr>
                        </w:pPr>
                        <w:r w:rsidRPr="00B60002">
                          <w:rPr>
                            <w:color w:val="FFFFFF" w:themeColor="background1"/>
                            <w:sz w:val="40"/>
                            <w:szCs w:val="40"/>
                          </w:rPr>
                          <w:t>Student Number: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</w:p>
    <w:p w14:paraId="6DB1B344" w14:textId="6D0E09EF" w:rsidR="00B60002" w:rsidRDefault="00A87F66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A0028B" wp14:editId="64AD9F9B">
                <wp:simplePos x="0" y="0"/>
                <wp:positionH relativeFrom="margin">
                  <wp:align>center</wp:align>
                </wp:positionH>
                <wp:positionV relativeFrom="paragraph">
                  <wp:posOffset>6273263</wp:posOffset>
                </wp:positionV>
                <wp:extent cx="3376246" cy="1063869"/>
                <wp:effectExtent l="0" t="0" r="0" b="31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76246" cy="10638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867FD2" w14:textId="77777777" w:rsidR="00A87F66" w:rsidRPr="00AA162A" w:rsidRDefault="00A87F66" w:rsidP="00A87F66">
                            <w:pP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120"/>
                                <w:szCs w:val="120"/>
                              </w:rPr>
                            </w:pPr>
                            <w:r w:rsidRPr="00AA162A">
                              <w:rPr>
                                <w:rFonts w:asciiTheme="majorHAnsi" w:hAnsiTheme="majorHAnsi" w:cstheme="majorHAnsi"/>
                                <w:b/>
                                <w:bCs/>
                                <w:color w:val="FFFFFF" w:themeColor="background1"/>
                                <w:sz w:val="120"/>
                                <w:szCs w:val="120"/>
                              </w:rPr>
                              <w:t>Portfolio</w:t>
                            </w:r>
                          </w:p>
                          <w:p w14:paraId="548157AB" w14:textId="77777777" w:rsidR="00A87F66" w:rsidRDefault="00A87F66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A0028B" id="Text Box 7" o:spid="_x0000_s1030" type="#_x0000_t202" style="position:absolute;margin-left:0;margin-top:493.95pt;width:265.85pt;height:83.75pt;z-index:251662336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" filled="f" stroked="f" strokeweight=".5pt">
                <v:textbox>
                  <w:txbxContent>
                    <w:p w14:paraId="24867FD2" w14:textId="77777777" w:rsidR="00A87F66" w:rsidRPr="00AA162A" w:rsidRDefault="00A87F66" w:rsidP="00A87F66">
                      <w:pPr>
                        <w:jc w:val="center"/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120"/>
                          <w:szCs w:val="120"/>
                        </w:rPr>
                      </w:pPr>
                      <w:r w:rsidRPr="00AA162A">
                        <w:rPr>
                          <w:rFonts w:asciiTheme="majorHAnsi" w:hAnsiTheme="majorHAnsi" w:cstheme="majorHAnsi"/>
                          <w:b/>
                          <w:bCs/>
                          <w:color w:val="FFFFFF" w:themeColor="background1"/>
                          <w:sz w:val="120"/>
                          <w:szCs w:val="120"/>
                        </w:rPr>
                        <w:t>Portfolio</w:t>
                      </w:r>
                    </w:p>
                    <w:p w14:paraId="548157AB" w14:textId="77777777" w:rsidR="00A87F66" w:rsidRDefault="00A87F66"/>
                  </w:txbxContent>
                </v:textbox>
                <w10:wrap anchorx="margin"/>
              </v:shape>
            </w:pict>
          </mc:Fallback>
        </mc:AlternateContent>
      </w:r>
      <w:r w:rsidR="00B60002">
        <w:br w:type="page"/>
      </w:r>
    </w:p>
    <w:p w14:paraId="667A21C1" w14:textId="77777777" w:rsidR="00A87F66" w:rsidRDefault="00A87F66" w:rsidP="00B60002">
      <w:pPr>
        <w:pStyle w:val="Title"/>
        <w:jc w:val="center"/>
      </w:pPr>
    </w:p>
    <w:p w14:paraId="6EE7D943" w14:textId="77777777" w:rsidR="00A87F66" w:rsidRDefault="00A87F66" w:rsidP="00B60002">
      <w:pPr>
        <w:pStyle w:val="Title"/>
        <w:jc w:val="center"/>
      </w:pPr>
    </w:p>
    <w:p w14:paraId="5F440DFF" w14:textId="766DD741" w:rsidR="004E6FEF" w:rsidRDefault="00B60002" w:rsidP="00B60002">
      <w:pPr>
        <w:pStyle w:val="Title"/>
        <w:jc w:val="center"/>
      </w:pPr>
      <w:r>
        <w:t>Contents</w:t>
      </w:r>
    </w:p>
    <w:p w14:paraId="22824B5A" w14:textId="7B916F64" w:rsidR="00A87F66" w:rsidRDefault="00A87F66" w:rsidP="00A87F66"/>
    <w:p w14:paraId="156B5C45" w14:textId="52BF902B" w:rsidR="00A87F66" w:rsidRDefault="00A87F66" w:rsidP="00A87F66"/>
    <w:p w14:paraId="1A0A97F1" w14:textId="77777777" w:rsidR="00A87F66" w:rsidRPr="00A87F66" w:rsidRDefault="00A87F66" w:rsidP="00A87F66"/>
    <w:p w14:paraId="4E1945E4" w14:textId="07922BED" w:rsidR="00B60002" w:rsidRPr="00A87F66" w:rsidRDefault="00B60002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1: Introduction</w:t>
      </w:r>
    </w:p>
    <w:p w14:paraId="0DABE676" w14:textId="4B1128DF" w:rsidR="00B60002" w:rsidRPr="00A87F66" w:rsidRDefault="00B60002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2: Data Types</w:t>
      </w:r>
    </w:p>
    <w:p w14:paraId="6C59DAC9" w14:textId="6671FFE3" w:rsidR="00B60002" w:rsidRPr="00A87F66" w:rsidRDefault="00B60002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3: Variables</w:t>
      </w:r>
    </w:p>
    <w:p w14:paraId="4E3F9E65" w14:textId="4C499C7E" w:rsidR="00B60002" w:rsidRPr="00A87F66" w:rsidRDefault="00B60002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4: Operators</w:t>
      </w:r>
    </w:p>
    <w:p w14:paraId="3F056E5B" w14:textId="21437062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5: Conditionals</w:t>
      </w:r>
    </w:p>
    <w:p w14:paraId="333B1BD8" w14:textId="72D7B7DD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6: Loops</w:t>
      </w:r>
    </w:p>
    <w:p w14:paraId="58B5833C" w14:textId="3837CC9C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7: Functions</w:t>
      </w:r>
    </w:p>
    <w:p w14:paraId="4FB15323" w14:textId="243B0631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8: Arrays and vectors</w:t>
      </w:r>
    </w:p>
    <w:p w14:paraId="07694425" w14:textId="2EFDBA4B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9: Strings</w:t>
      </w:r>
    </w:p>
    <w:p w14:paraId="56E0A869" w14:textId="1A58C054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10: Debugging</w:t>
      </w:r>
    </w:p>
    <w:p w14:paraId="59D72065" w14:textId="49129785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11: Pointers</w:t>
      </w:r>
    </w:p>
    <w:p w14:paraId="694BA03B" w14:textId="0489BC2C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12: References</w:t>
      </w:r>
    </w:p>
    <w:p w14:paraId="3304A5D9" w14:textId="00B5D2EC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13: File Handling</w:t>
      </w:r>
    </w:p>
    <w:p w14:paraId="5A694DDF" w14:textId="4CC8F05F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14: Object Orientated Programming – Structs</w:t>
      </w:r>
    </w:p>
    <w:p w14:paraId="4D303C58" w14:textId="06C31B70" w:rsidR="00A87F66" w:rsidRPr="00A87F66" w:rsidRDefault="00A87F66" w:rsidP="00B60002">
      <w:pPr>
        <w:rPr>
          <w:sz w:val="28"/>
          <w:szCs w:val="28"/>
        </w:rPr>
      </w:pPr>
      <w:r w:rsidRPr="00A87F66">
        <w:rPr>
          <w:sz w:val="28"/>
          <w:szCs w:val="28"/>
        </w:rPr>
        <w:t>Chapter 15 OOP - Classes</w:t>
      </w:r>
    </w:p>
    <w:p w14:paraId="779804BD" w14:textId="246DEAAA" w:rsidR="00A87F66" w:rsidRDefault="00A87F66" w:rsidP="00B60002"/>
    <w:p w14:paraId="27D02EA3" w14:textId="77777777" w:rsidR="00A87F66" w:rsidRDefault="00A87F66">
      <w:r>
        <w:br w:type="page"/>
      </w:r>
    </w:p>
    <w:p w14:paraId="03887144" w14:textId="77777777" w:rsidR="00A87F66" w:rsidRDefault="00A87F66" w:rsidP="00B60002"/>
    <w:p w14:paraId="38CEC211" w14:textId="7A09E00D" w:rsidR="00A87F66" w:rsidRDefault="00BA704D" w:rsidP="00BA704D">
      <w:pPr>
        <w:pStyle w:val="Title"/>
        <w:jc w:val="center"/>
      </w:pPr>
      <w:r>
        <w:t>Chapter 1: Introduction</w:t>
      </w:r>
    </w:p>
    <w:p w14:paraId="67E553F9" w14:textId="77777777" w:rsidR="00BA704D" w:rsidRPr="00BA704D" w:rsidRDefault="00BA704D" w:rsidP="00BA704D"/>
    <w:p w14:paraId="46650B71" w14:textId="6E22579C" w:rsidR="00BA704D" w:rsidRPr="00BA704D" w:rsidRDefault="00BA704D" w:rsidP="00BA704D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BA704D">
        <w:rPr>
          <w:rStyle w:val="normaltextrun"/>
          <w:rFonts w:asciiTheme="minorHAnsi" w:hAnsiTheme="minorHAnsi" w:cstheme="minorHAnsi"/>
          <w:sz w:val="22"/>
          <w:szCs w:val="22"/>
        </w:rPr>
        <w:t>To begin we will be going through the steps required to build a simple application in C++ using Visual Studio. This will be the traditional ‘Hello World’ program written by all new coders. This will go through the steps required to create a new program and how to add source files.</w:t>
      </w:r>
      <w:r w:rsidRPr="00BA704D">
        <w:rPr>
          <w:rStyle w:val="eop"/>
          <w:rFonts w:asciiTheme="minorHAnsi" w:eastAsiaTheme="majorEastAsia" w:hAnsiTheme="minorHAnsi" w:cstheme="minorHAnsi"/>
          <w:sz w:val="22"/>
          <w:szCs w:val="22"/>
        </w:rPr>
        <w:t> </w:t>
      </w:r>
      <w:r>
        <w:rPr>
          <w:rStyle w:val="eop"/>
          <w:rFonts w:asciiTheme="minorHAnsi" w:eastAsiaTheme="majorEastAsia" w:hAnsiTheme="minorHAnsi" w:cstheme="minorHAnsi"/>
          <w:sz w:val="22"/>
          <w:szCs w:val="22"/>
        </w:rPr>
        <w:t xml:space="preserve">If you followed along with the code-along then this section will just need a screenshot of your </w:t>
      </w:r>
      <w:r w:rsidR="00311E3A">
        <w:rPr>
          <w:rStyle w:val="eop"/>
          <w:rFonts w:asciiTheme="minorHAnsi" w:eastAsiaTheme="majorEastAsia" w:hAnsiTheme="minorHAnsi" w:cstheme="minorHAnsi"/>
          <w:sz w:val="22"/>
          <w:szCs w:val="22"/>
        </w:rPr>
        <w:t>output</w:t>
      </w:r>
      <w:r>
        <w:rPr>
          <w:rStyle w:val="eop"/>
          <w:rFonts w:asciiTheme="minorHAnsi" w:eastAsiaTheme="majorEastAsia" w:hAnsiTheme="minorHAnsi" w:cstheme="minorHAnsi"/>
          <w:sz w:val="22"/>
          <w:szCs w:val="22"/>
        </w:rPr>
        <w:t>.</w:t>
      </w:r>
    </w:p>
    <w:p w14:paraId="2D74D00F" w14:textId="77777777" w:rsidR="00BA704D" w:rsidRPr="00BA704D" w:rsidRDefault="00BA704D" w:rsidP="00BA704D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BA704D">
        <w:rPr>
          <w:rStyle w:val="eop"/>
          <w:rFonts w:asciiTheme="minorHAnsi" w:eastAsiaTheme="majorEastAsia" w:hAnsiTheme="minorHAnsi" w:cstheme="minorHAnsi"/>
          <w:sz w:val="22"/>
          <w:szCs w:val="22"/>
        </w:rPr>
        <w:t> </w:t>
      </w:r>
    </w:p>
    <w:p w14:paraId="755E9967" w14:textId="32E4D86E" w:rsidR="00BA704D" w:rsidRDefault="00BA704D" w:rsidP="00BA704D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Theme="minorHAnsi" w:eastAsiaTheme="majorEastAsia" w:hAnsiTheme="minorHAnsi" w:cstheme="minorHAnsi"/>
          <w:color w:val="FF0000"/>
          <w:sz w:val="22"/>
          <w:szCs w:val="22"/>
        </w:rPr>
      </w:pPr>
      <w:r w:rsidRPr="00BA704D">
        <w:rPr>
          <w:rStyle w:val="normaltextrun"/>
          <w:rFonts w:asciiTheme="minorHAnsi" w:hAnsiTheme="minorHAnsi" w:cstheme="minorHAnsi"/>
          <w:color w:val="FF0000"/>
          <w:sz w:val="22"/>
          <w:szCs w:val="22"/>
        </w:rPr>
        <w:t>NOTE: There is one function in the HelloWorld program. It is called main(). All programs must have a main function as this is where execution of the program begins. There can only be 1 main function in any given program.</w:t>
      </w:r>
      <w:r w:rsidRPr="00BA704D">
        <w:rPr>
          <w:rStyle w:val="eop"/>
          <w:rFonts w:asciiTheme="minorHAnsi" w:eastAsiaTheme="majorEastAsia" w:hAnsiTheme="minorHAnsi" w:cstheme="minorHAnsi"/>
          <w:color w:val="FF0000"/>
          <w:sz w:val="22"/>
          <w:szCs w:val="22"/>
        </w:rPr>
        <w:t> </w:t>
      </w:r>
    </w:p>
    <w:p w14:paraId="104FC124" w14:textId="5EB13900" w:rsidR="00AC24C1" w:rsidRDefault="00AC24C1" w:rsidP="00BA704D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Theme="minorHAnsi" w:eastAsiaTheme="majorEastAsia" w:hAnsiTheme="minorHAnsi" w:cstheme="minorHAnsi"/>
          <w:color w:val="FF0000"/>
          <w:sz w:val="22"/>
          <w:szCs w:val="22"/>
        </w:rPr>
      </w:pPr>
    </w:p>
    <w:p w14:paraId="4FE4944F" w14:textId="3E9C8357" w:rsidR="00AC24C1" w:rsidRPr="00AC24C1" w:rsidRDefault="00AC24C1" w:rsidP="00BA704D">
      <w:pPr>
        <w:pStyle w:val="paragraph"/>
        <w:spacing w:before="0" w:beforeAutospacing="0" w:after="0" w:afterAutospacing="0" w:line="360" w:lineRule="auto"/>
        <w:textAlignment w:val="baseline"/>
        <w:rPr>
          <w:rStyle w:val="eop"/>
          <w:rFonts w:asciiTheme="minorHAnsi" w:eastAsiaTheme="majorEastAsia" w:hAnsiTheme="minorHAnsi" w:cstheme="minorHAnsi"/>
          <w:sz w:val="22"/>
          <w:szCs w:val="22"/>
        </w:rPr>
      </w:pPr>
      <w:r>
        <w:rPr>
          <w:rStyle w:val="eop"/>
          <w:rFonts w:asciiTheme="minorHAnsi" w:eastAsiaTheme="majorEastAsia" w:hAnsiTheme="minorHAnsi" w:cstheme="minorHAnsi"/>
          <w:sz w:val="22"/>
          <w:szCs w:val="22"/>
        </w:rPr>
        <w:t xml:space="preserve">Firstly, create a folder in your OneDrive and call it GitHub. Inside this create another folder called GEC. </w:t>
      </w:r>
      <w:r w:rsidR="00311E3A">
        <w:rPr>
          <w:rStyle w:val="eop"/>
          <w:rFonts w:asciiTheme="minorHAnsi" w:eastAsiaTheme="majorEastAsia" w:hAnsiTheme="minorHAnsi" w:cstheme="minorHAnsi"/>
          <w:sz w:val="22"/>
          <w:szCs w:val="22"/>
        </w:rPr>
        <w:t>It is</w:t>
      </w:r>
      <w:r>
        <w:rPr>
          <w:rStyle w:val="eop"/>
          <w:rFonts w:asciiTheme="minorHAnsi" w:eastAsiaTheme="majorEastAsia" w:hAnsiTheme="minorHAnsi" w:cstheme="minorHAnsi"/>
          <w:sz w:val="22"/>
          <w:szCs w:val="22"/>
        </w:rPr>
        <w:t xml:space="preserve"> recommended you add folders for each week to make finding work </w:t>
      </w:r>
      <w:r w:rsidR="00311E3A">
        <w:rPr>
          <w:rStyle w:val="eop"/>
          <w:rFonts w:asciiTheme="minorHAnsi" w:eastAsiaTheme="majorEastAsia" w:hAnsiTheme="minorHAnsi" w:cstheme="minorHAnsi"/>
          <w:sz w:val="22"/>
          <w:szCs w:val="22"/>
        </w:rPr>
        <w:t>easier,</w:t>
      </w:r>
      <w:r>
        <w:rPr>
          <w:rStyle w:val="eop"/>
          <w:rFonts w:asciiTheme="minorHAnsi" w:eastAsiaTheme="majorEastAsia" w:hAnsiTheme="minorHAnsi" w:cstheme="minorHAnsi"/>
          <w:sz w:val="22"/>
          <w:szCs w:val="22"/>
        </w:rPr>
        <w:t xml:space="preserve"> but this can be done later as needed.</w:t>
      </w:r>
    </w:p>
    <w:p w14:paraId="796D0817" w14:textId="77777777" w:rsidR="00BA704D" w:rsidRDefault="00BA704D" w:rsidP="00BA704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</w:rPr>
        <w:t>Program 1: Hello World</w:t>
      </w:r>
      <w:r>
        <w:rPr>
          <w:rStyle w:val="eop"/>
          <w:rFonts w:ascii="Calibri" w:eastAsiaTheme="majorEastAsia" w:hAnsi="Calibri" w:cs="Calibri"/>
        </w:rPr>
        <w:t> </w:t>
      </w:r>
    </w:p>
    <w:p w14:paraId="66DC6007" w14:textId="77777777" w:rsidR="00BA704D" w:rsidRDefault="00BA704D" w:rsidP="00BA704D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rFonts w:ascii="Calibri" w:eastAsiaTheme="majorEastAsia" w:hAnsi="Calibri" w:cs="Calibri"/>
          <w:sz w:val="20"/>
          <w:szCs w:val="20"/>
        </w:rPr>
        <w:t> </w:t>
      </w:r>
    </w:p>
    <w:p w14:paraId="2F5CC82E" w14:textId="39B072C2" w:rsidR="00BA704D" w:rsidRPr="00BA704D" w:rsidRDefault="00BA704D" w:rsidP="00BA704D">
      <w:pPr>
        <w:pStyle w:val="paragraph"/>
        <w:numPr>
          <w:ilvl w:val="0"/>
          <w:numId w:val="1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 w:rsidRPr="00BA704D">
        <w:rPr>
          <w:rStyle w:val="normaltextrun"/>
          <w:rFonts w:asciiTheme="minorHAnsi" w:hAnsiTheme="minorHAnsi" w:cstheme="minorHAnsi"/>
          <w:sz w:val="22"/>
          <w:szCs w:val="22"/>
        </w:rPr>
        <w:t>To begin, start Visual Studio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and </w:t>
      </w:r>
      <w:r w:rsidR="00311E3A">
        <w:rPr>
          <w:rStyle w:val="normaltextrun"/>
          <w:rFonts w:asciiTheme="minorHAnsi" w:hAnsiTheme="minorHAnsi" w:cstheme="minorHAnsi"/>
          <w:sz w:val="22"/>
          <w:szCs w:val="22"/>
        </w:rPr>
        <w:t>you will</w:t>
      </w: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 be met with this window…</w:t>
      </w:r>
      <w:r>
        <w:rPr>
          <w:rStyle w:val="normaltextrun"/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4B08E4B4" wp14:editId="516640BC">
            <wp:extent cx="5723890" cy="344678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344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A704D">
        <w:rPr>
          <w:rStyle w:val="eop"/>
          <w:rFonts w:asciiTheme="minorHAnsi" w:eastAsiaTheme="majorEastAsia" w:hAnsiTheme="minorHAnsi" w:cstheme="minorHAnsi"/>
          <w:sz w:val="22"/>
          <w:szCs w:val="22"/>
        </w:rPr>
        <w:t> </w:t>
      </w:r>
    </w:p>
    <w:p w14:paraId="15786C2C" w14:textId="77777777" w:rsidR="00BA704D" w:rsidRPr="00BA704D" w:rsidRDefault="00BA704D" w:rsidP="00BA704D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2"/>
          <w:szCs w:val="22"/>
        </w:rPr>
      </w:pPr>
      <w:r w:rsidRPr="00BA704D">
        <w:rPr>
          <w:rStyle w:val="eop"/>
          <w:rFonts w:asciiTheme="minorHAnsi" w:eastAsiaTheme="majorEastAsia" w:hAnsiTheme="minorHAnsi" w:cstheme="minorHAnsi"/>
          <w:sz w:val="22"/>
          <w:szCs w:val="22"/>
        </w:rPr>
        <w:t> </w:t>
      </w:r>
    </w:p>
    <w:p w14:paraId="27E73062" w14:textId="4A04AE8A" w:rsidR="00BA704D" w:rsidRPr="00BA704D" w:rsidRDefault="00BA704D" w:rsidP="00BA704D">
      <w:pPr>
        <w:pStyle w:val="paragraph"/>
        <w:numPr>
          <w:ilvl w:val="0"/>
          <w:numId w:val="2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lastRenderedPageBreak/>
        <w:t xml:space="preserve">Click </w:t>
      </w:r>
      <w:r w:rsidRPr="00BA704D">
        <w:rPr>
          <w:rStyle w:val="normaltextrun"/>
          <w:rFonts w:asciiTheme="minorHAnsi" w:hAnsiTheme="minorHAnsi" w:cstheme="minorHAnsi"/>
          <w:sz w:val="22"/>
          <w:szCs w:val="22"/>
        </w:rPr>
        <w:t>Create a new project</w:t>
      </w:r>
      <w:r w:rsidR="00AC24C1">
        <w:rPr>
          <w:rStyle w:val="normaltextrun"/>
          <w:rFonts w:asciiTheme="minorHAnsi" w:hAnsiTheme="minorHAnsi" w:cstheme="minorHAnsi"/>
          <w:sz w:val="22"/>
          <w:szCs w:val="22"/>
        </w:rPr>
        <w:t xml:space="preserve"> and select the C++ Empty Project and click </w:t>
      </w:r>
      <w:r w:rsidR="00AC24C1" w:rsidRPr="00AC24C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Next</w:t>
      </w:r>
      <w:r w:rsidR="00AC24C1">
        <w:rPr>
          <w:rStyle w:val="normaltextrun"/>
          <w:rFonts w:asciiTheme="minorHAnsi" w:hAnsiTheme="minorHAnsi" w:cstheme="minorHAnsi"/>
          <w:sz w:val="22"/>
          <w:szCs w:val="22"/>
        </w:rPr>
        <w:t>.</w:t>
      </w:r>
      <w:r w:rsidRPr="00BA704D">
        <w:rPr>
          <w:rStyle w:val="eop"/>
          <w:rFonts w:asciiTheme="minorHAnsi" w:eastAsiaTheme="majorEastAsia" w:hAnsiTheme="minorHAnsi" w:cstheme="minorHAnsi"/>
          <w:sz w:val="22"/>
          <w:szCs w:val="22"/>
        </w:rPr>
        <w:t> </w:t>
      </w:r>
    </w:p>
    <w:p w14:paraId="6B37E38F" w14:textId="5CBFE594" w:rsidR="00BA704D" w:rsidRDefault="00AC24C1" w:rsidP="00BA704D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 xml:space="preserve">Name your Project HelloWorld and save to the location of your GEC folder within OneDrive that you created earlier, then click </w:t>
      </w:r>
      <w:r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Create</w:t>
      </w:r>
      <w:r>
        <w:rPr>
          <w:rStyle w:val="normaltextrun"/>
          <w:rFonts w:asciiTheme="minorHAnsi" w:hAnsiTheme="minorHAnsi" w:cstheme="minorHAnsi"/>
          <w:sz w:val="22"/>
          <w:szCs w:val="22"/>
        </w:rPr>
        <w:t>.</w:t>
      </w:r>
    </w:p>
    <w:p w14:paraId="1C2A6C7A" w14:textId="087C02ED" w:rsidR="00AF1071" w:rsidRDefault="00AC24C1" w:rsidP="00BA704D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Style w:val="normaltextrun"/>
          <w:rFonts w:asciiTheme="minorHAnsi" w:hAnsiTheme="minorHAnsi" w:cstheme="minorHAnsi"/>
          <w:sz w:val="22"/>
          <w:szCs w:val="22"/>
        </w:rPr>
      </w:pPr>
      <w:r>
        <w:rPr>
          <w:rStyle w:val="normaltextrun"/>
          <w:rFonts w:asciiTheme="minorHAnsi" w:hAnsiTheme="minorHAnsi" w:cstheme="minorHAnsi"/>
          <w:sz w:val="22"/>
          <w:szCs w:val="22"/>
        </w:rPr>
        <w:t>You should have the following window ope</w:t>
      </w:r>
      <w:r w:rsidR="00AF1071">
        <w:rPr>
          <w:rStyle w:val="normaltextrun"/>
          <w:rFonts w:asciiTheme="minorHAnsi" w:hAnsiTheme="minorHAnsi" w:cstheme="minorHAnsi"/>
          <w:sz w:val="22"/>
          <w:szCs w:val="22"/>
        </w:rPr>
        <w:t>n.</w:t>
      </w:r>
      <w:r w:rsidR="00AF1071" w:rsidRPr="00AF1071">
        <w:t xml:space="preserve"> </w:t>
      </w:r>
      <w:r w:rsidR="00AF1071" w:rsidRP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Right click the folder </w:t>
      </w:r>
      <w:r w:rsidR="00AF1071" w:rsidRPr="00AF107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Source Files</w:t>
      </w:r>
      <w:r w:rsidR="00AF1071" w:rsidRP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 -&gt; </w:t>
      </w:r>
      <w:r w:rsidR="00AF1071" w:rsidRPr="00AF107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Add</w:t>
      </w:r>
      <w:r w:rsidR="00AF1071" w:rsidRP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 -&gt; </w:t>
      </w:r>
      <w:r w:rsidR="00AF1071" w:rsidRPr="00AF107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New Item</w:t>
      </w:r>
      <w:r w:rsidR="00AF1071" w:rsidRP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. The default can be left as it is, it should have C++ File selected with the name </w:t>
      </w:r>
      <w:r w:rsidR="00AF1071" w:rsidRPr="00AF107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Source.cpp</w:t>
      </w:r>
      <w:r w:rsidR="00AF1071" w:rsidRP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. Click </w:t>
      </w:r>
      <w:r w:rsidR="00AF1071" w:rsidRPr="00AF1071">
        <w:rPr>
          <w:rStyle w:val="normaltextrun"/>
          <w:rFonts w:asciiTheme="minorHAnsi" w:hAnsiTheme="minorHAnsi" w:cstheme="minorHAnsi"/>
          <w:b/>
          <w:bCs/>
          <w:sz w:val="22"/>
          <w:szCs w:val="22"/>
        </w:rPr>
        <w:t>Add</w:t>
      </w:r>
      <w:r w:rsidR="00AF1071">
        <w:rPr>
          <w:rStyle w:val="normaltextrun"/>
          <w:rFonts w:asciiTheme="minorHAnsi" w:hAnsiTheme="minorHAnsi" w:cstheme="minorHAnsi"/>
          <w:sz w:val="22"/>
          <w:szCs w:val="22"/>
        </w:rPr>
        <w:t xml:space="preserve"> </w:t>
      </w:r>
      <w:r w:rsidR="00AF1071">
        <w:rPr>
          <w:rStyle w:val="normaltextrun"/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08D8ABF3" wp14:editId="41AFED24">
            <wp:extent cx="5731510" cy="3119891"/>
            <wp:effectExtent l="0" t="0" r="254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19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B29B9" w14:textId="33C15D61" w:rsidR="00AF1071" w:rsidRDefault="00AF1071" w:rsidP="00BA704D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w for some code! Replicate the following code:</w:t>
      </w:r>
      <w:r w:rsidRPr="00AF1071">
        <w:rPr>
          <w:rFonts w:asciiTheme="minorHAnsi" w:hAnsiTheme="minorHAnsi" w:cstheme="minorHAnsi"/>
          <w:noProof/>
          <w:sz w:val="22"/>
          <w:szCs w:val="22"/>
        </w:rPr>
        <w:t xml:space="preserve"> </w:t>
      </w:r>
      <w:r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1E698C4" wp14:editId="167F7BE9">
            <wp:extent cx="5723890" cy="18110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1811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866BD" w14:textId="77777777" w:rsidR="002414AD" w:rsidRDefault="003B689E" w:rsidP="00BA704D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 first line of code adds the input/ output streams library that contains the cout object that allows us to print to screen. As mentioned above, every program needs a main function as a point of entry. As you can see this function is of type </w:t>
      </w:r>
      <w:r w:rsidRPr="003B689E">
        <w:rPr>
          <w:rFonts w:asciiTheme="minorHAnsi" w:hAnsiTheme="minorHAnsi" w:cstheme="minorHAnsi"/>
          <w:b/>
          <w:bCs/>
          <w:sz w:val="22"/>
          <w:szCs w:val="22"/>
        </w:rPr>
        <w:t>int</w:t>
      </w:r>
      <w:r>
        <w:rPr>
          <w:rFonts w:asciiTheme="minorHAnsi" w:hAnsiTheme="minorHAnsi" w:cstheme="minorHAnsi"/>
          <w:sz w:val="22"/>
          <w:szCs w:val="22"/>
        </w:rPr>
        <w:t xml:space="preserve">, this means that the function expects a return type of type int, as seen on line 7 where we return 0. This return is reached only if the function is completed. On line 5 we start with </w:t>
      </w:r>
      <w:r>
        <w:rPr>
          <w:rFonts w:asciiTheme="minorHAnsi" w:hAnsiTheme="minorHAnsi" w:cstheme="minorHAnsi"/>
          <w:b/>
          <w:bCs/>
          <w:sz w:val="22"/>
          <w:szCs w:val="22"/>
        </w:rPr>
        <w:t>std::</w:t>
      </w:r>
      <w:r>
        <w:rPr>
          <w:rFonts w:asciiTheme="minorHAnsi" w:hAnsiTheme="minorHAnsi" w:cstheme="minorHAnsi"/>
          <w:sz w:val="22"/>
          <w:szCs w:val="22"/>
        </w:rPr>
        <w:t xml:space="preserve"> this allows us to use the </w:t>
      </w:r>
      <w:r w:rsidR="002414AD">
        <w:rPr>
          <w:rFonts w:asciiTheme="minorHAnsi" w:hAnsiTheme="minorHAnsi" w:cstheme="minorHAnsi"/>
          <w:sz w:val="22"/>
          <w:szCs w:val="22"/>
        </w:rPr>
        <w:t xml:space="preserve">objects with the std namespace of the standard library, the use of </w:t>
      </w:r>
      <w:r w:rsidR="002414AD" w:rsidRPr="002414AD">
        <w:rPr>
          <w:rFonts w:asciiTheme="minorHAnsi" w:hAnsiTheme="minorHAnsi" w:cstheme="minorHAnsi"/>
          <w:b/>
          <w:bCs/>
          <w:sz w:val="22"/>
          <w:szCs w:val="22"/>
        </w:rPr>
        <w:t>std::</w:t>
      </w:r>
      <w:r w:rsidR="002414AD">
        <w:rPr>
          <w:rFonts w:asciiTheme="minorHAnsi" w:hAnsiTheme="minorHAnsi" w:cstheme="minorHAnsi"/>
          <w:sz w:val="22"/>
          <w:szCs w:val="22"/>
        </w:rPr>
        <w:t xml:space="preserve"> can be omitted if </w:t>
      </w:r>
      <w:r w:rsidR="002414AD">
        <w:rPr>
          <w:rFonts w:asciiTheme="minorHAnsi" w:hAnsiTheme="minorHAnsi" w:cstheme="minorHAnsi"/>
          <w:b/>
          <w:bCs/>
          <w:sz w:val="22"/>
          <w:szCs w:val="22"/>
        </w:rPr>
        <w:t xml:space="preserve">using namespace std; </w:t>
      </w:r>
      <w:r w:rsidR="002414AD">
        <w:rPr>
          <w:rFonts w:asciiTheme="minorHAnsi" w:hAnsiTheme="minorHAnsi" w:cstheme="minorHAnsi"/>
          <w:sz w:val="22"/>
          <w:szCs w:val="22"/>
        </w:rPr>
        <w:t xml:space="preserve">is added below our include, but for now lets use best practice and include them. After cout we have two left chevrons &lt;&lt; when outputting these will face left, putting what is on the right of them to the screen. </w:t>
      </w:r>
      <w:r w:rsidR="002414AD">
        <w:rPr>
          <w:rFonts w:asciiTheme="minorHAnsi" w:hAnsiTheme="minorHAnsi" w:cstheme="minorHAnsi"/>
          <w:sz w:val="22"/>
          <w:szCs w:val="22"/>
        </w:rPr>
        <w:lastRenderedPageBreak/>
        <w:t xml:space="preserve">If we were taking information in from a user, they would face right. We will cover this later. We then end with </w:t>
      </w:r>
      <w:r w:rsidR="002414AD" w:rsidRPr="002414AD">
        <w:rPr>
          <w:rFonts w:asciiTheme="minorHAnsi" w:hAnsiTheme="minorHAnsi" w:cstheme="minorHAnsi"/>
          <w:b/>
          <w:bCs/>
          <w:sz w:val="22"/>
          <w:szCs w:val="22"/>
        </w:rPr>
        <w:t>endl</w:t>
      </w:r>
      <w:r w:rsidR="002414AD">
        <w:rPr>
          <w:rFonts w:asciiTheme="minorHAnsi" w:hAnsiTheme="minorHAnsi" w:cstheme="minorHAnsi"/>
          <w:b/>
          <w:bCs/>
          <w:sz w:val="22"/>
          <w:szCs w:val="22"/>
        </w:rPr>
        <w:t>;</w:t>
      </w:r>
      <w:r w:rsidR="002414AD">
        <w:rPr>
          <w:rFonts w:asciiTheme="minorHAnsi" w:hAnsiTheme="minorHAnsi" w:cstheme="minorHAnsi"/>
          <w:sz w:val="22"/>
          <w:szCs w:val="22"/>
        </w:rPr>
        <w:t xml:space="preserve"> which is the same if we were to add \n for a new line and of course the semicolon which is needed to end a line of code. Keep an eye out for these as they are a common result for program errors from new coders.</w:t>
      </w:r>
    </w:p>
    <w:p w14:paraId="48D741D2" w14:textId="2B8D4140" w:rsidR="00AC24C1" w:rsidRDefault="002414AD" w:rsidP="00BA704D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Now run your program using the green play button for Local Windows Debugger or F5. If you have followed along correctly you will be met with a console window containing “Hello World!”.</w:t>
      </w:r>
    </w:p>
    <w:p w14:paraId="42B667F7" w14:textId="3F360D4C" w:rsidR="002414AD" w:rsidRDefault="002414AD" w:rsidP="00BA704D">
      <w:pPr>
        <w:pStyle w:val="paragraph"/>
        <w:numPr>
          <w:ilvl w:val="0"/>
          <w:numId w:val="3"/>
        </w:numPr>
        <w:spacing w:before="0" w:beforeAutospacing="0" w:after="0" w:afterAutospacing="0" w:line="360" w:lineRule="auto"/>
        <w:ind w:left="0" w:firstLine="0"/>
        <w:textAlignment w:val="baseline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Screenshot this and add it below.</w:t>
      </w:r>
    </w:p>
    <w:p w14:paraId="17A8F63A" w14:textId="47FACBD6" w:rsidR="002414AD" w:rsidRDefault="002414AD" w:rsidP="002414AD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sz w:val="22"/>
          <w:szCs w:val="22"/>
        </w:rPr>
      </w:pPr>
    </w:p>
    <w:p w14:paraId="0B730053" w14:textId="02A2B492" w:rsidR="00C5396E" w:rsidRDefault="002414AD" w:rsidP="001D7689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b/>
          <w:bCs/>
          <w:sz w:val="22"/>
          <w:szCs w:val="22"/>
        </w:rPr>
      </w:pPr>
      <w:r>
        <w:rPr>
          <w:rFonts w:asciiTheme="minorHAnsi" w:hAnsiTheme="minorHAnsi" w:cstheme="minorHAnsi"/>
          <w:b/>
          <w:bCs/>
          <w:sz w:val="22"/>
          <w:szCs w:val="22"/>
        </w:rPr>
        <w:t>Program 1 Screenshot:</w:t>
      </w:r>
    </w:p>
    <w:p w14:paraId="36F5F54B" w14:textId="781DFE4E" w:rsidR="005C0E45" w:rsidRDefault="005C0E45" w:rsidP="001D7689">
      <w:pPr>
        <w:pStyle w:val="paragraph"/>
        <w:spacing w:before="0" w:beforeAutospacing="0" w:after="0" w:afterAutospacing="0" w:line="360" w:lineRule="auto"/>
        <w:textAlignment w:val="baseline"/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1E1DD77C" wp14:editId="50A57FA0">
            <wp:extent cx="5731510" cy="29857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1E6BB" w14:textId="33A3801B" w:rsidR="005C0E45" w:rsidRDefault="005C0E45" w:rsidP="001D7689">
      <w:pPr>
        <w:pStyle w:val="paragraph"/>
        <w:spacing w:before="0" w:beforeAutospacing="0" w:after="0" w:afterAutospacing="0" w:line="360" w:lineRule="auto"/>
        <w:textAlignment w:val="baseline"/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22766BA5" wp14:editId="49B3E1D0">
            <wp:extent cx="5731510" cy="17221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C0E45" w:rsidSect="00AA162A">
      <w:headerReference w:type="default" r:id="rId18"/>
      <w:footerReference w:type="default" r:id="rId1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98ACCF" w14:textId="77777777" w:rsidR="00AF1871" w:rsidRDefault="00AF1871" w:rsidP="00A87F66">
      <w:pPr>
        <w:spacing w:after="0" w:line="240" w:lineRule="auto"/>
      </w:pPr>
      <w:r>
        <w:separator/>
      </w:r>
    </w:p>
  </w:endnote>
  <w:endnote w:type="continuationSeparator" w:id="0">
    <w:p w14:paraId="77D74FA3" w14:textId="77777777" w:rsidR="00AF1871" w:rsidRDefault="00AF1871" w:rsidP="00A87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358283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072093" w14:textId="3EAB091E" w:rsidR="00A87F66" w:rsidRDefault="00A87F66">
        <w:pPr>
          <w:pStyle w:val="Footer"/>
          <w:jc w:val="right"/>
        </w:pPr>
        <w:r>
          <w:rPr>
            <w:noProof/>
          </w:rPr>
          <w:drawing>
            <wp:anchor distT="0" distB="0" distL="114300" distR="114300" simplePos="0" relativeHeight="251659264" behindDoc="1" locked="0" layoutInCell="1" allowOverlap="1" wp14:anchorId="4FD2F50D" wp14:editId="7BDC402A">
              <wp:simplePos x="0" y="0"/>
              <wp:positionH relativeFrom="leftMargin">
                <wp:align>right</wp:align>
              </wp:positionH>
              <wp:positionV relativeFrom="paragraph">
                <wp:posOffset>7669</wp:posOffset>
              </wp:positionV>
              <wp:extent cx="588840" cy="499599"/>
              <wp:effectExtent l="0" t="0" r="1905" b="0"/>
              <wp:wrapNone/>
              <wp:docPr id="10" name="Picture 10" descr="See the source imag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9" descr="See the source image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22427" r="23930"/>
                      <a:stretch/>
                    </pic:blipFill>
                    <pic:spPr bwMode="auto">
                      <a:xfrm>
                        <a:off x="0" y="0"/>
                        <a:ext cx="588840" cy="49959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anchor>
          </w:drawing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CA58910" w14:textId="19F3F281" w:rsidR="00A87F66" w:rsidRDefault="00A87F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553327" w14:textId="77777777" w:rsidR="00AF1871" w:rsidRDefault="00AF1871" w:rsidP="00A87F66">
      <w:pPr>
        <w:spacing w:after="0" w:line="240" w:lineRule="auto"/>
      </w:pPr>
      <w:r>
        <w:separator/>
      </w:r>
    </w:p>
  </w:footnote>
  <w:footnote w:type="continuationSeparator" w:id="0">
    <w:p w14:paraId="2D5BD383" w14:textId="77777777" w:rsidR="00AF1871" w:rsidRDefault="00AF1871" w:rsidP="00A87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96C84" w14:textId="52BBD164" w:rsidR="00A87F66" w:rsidRDefault="00A87F66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523F9D9A" wp14:editId="2A9A851B">
          <wp:simplePos x="0" y="0"/>
          <wp:positionH relativeFrom="column">
            <wp:posOffset>5723744</wp:posOffset>
          </wp:positionH>
          <wp:positionV relativeFrom="paragraph">
            <wp:posOffset>-282623</wp:posOffset>
          </wp:positionV>
          <wp:extent cx="730800" cy="734400"/>
          <wp:effectExtent l="0" t="0" r="0" b="8890"/>
          <wp:wrapNone/>
          <wp:docPr id="9" name="Picture 9" descr="See the source 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See the source imag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0800" cy="73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G</w:t>
    </w:r>
    <w:r w:rsidR="0068645C">
      <w:t>EC: COSE40638</w:t>
    </w:r>
    <w:r>
      <w:ptab w:relativeTo="margin" w:alignment="center" w:leader="none"/>
    </w:r>
    <w:r>
      <w:t>Student Name: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117B8"/>
    <w:multiLevelType w:val="multilevel"/>
    <w:tmpl w:val="212871A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955754"/>
    <w:multiLevelType w:val="multilevel"/>
    <w:tmpl w:val="0DF4B3E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33B49B6"/>
    <w:multiLevelType w:val="multilevel"/>
    <w:tmpl w:val="0D40B1C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4A179DD"/>
    <w:multiLevelType w:val="hybridMultilevel"/>
    <w:tmpl w:val="D2F6D3C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69449E"/>
    <w:multiLevelType w:val="multilevel"/>
    <w:tmpl w:val="40DA7E56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99F73F7"/>
    <w:multiLevelType w:val="multilevel"/>
    <w:tmpl w:val="19E4B3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E1101E9"/>
    <w:multiLevelType w:val="hybridMultilevel"/>
    <w:tmpl w:val="FCBC3EA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204747D"/>
    <w:multiLevelType w:val="hybridMultilevel"/>
    <w:tmpl w:val="84A2E25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C47F04"/>
    <w:multiLevelType w:val="multilevel"/>
    <w:tmpl w:val="476EB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A1E29EB"/>
    <w:multiLevelType w:val="multilevel"/>
    <w:tmpl w:val="BEA43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FF70C21"/>
    <w:multiLevelType w:val="hybridMultilevel"/>
    <w:tmpl w:val="FBD24F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4A78A8"/>
    <w:multiLevelType w:val="hybridMultilevel"/>
    <w:tmpl w:val="1DFE0B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031C44"/>
    <w:multiLevelType w:val="hybridMultilevel"/>
    <w:tmpl w:val="088ADE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6F358E"/>
    <w:multiLevelType w:val="hybridMultilevel"/>
    <w:tmpl w:val="68E467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2608D8"/>
    <w:multiLevelType w:val="multilevel"/>
    <w:tmpl w:val="04163AB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EA67CCD"/>
    <w:multiLevelType w:val="hybridMultilevel"/>
    <w:tmpl w:val="482E5C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12"/>
  </w:num>
  <w:num w:numId="5">
    <w:abstractNumId w:val="8"/>
  </w:num>
  <w:num w:numId="6">
    <w:abstractNumId w:val="14"/>
  </w:num>
  <w:num w:numId="7">
    <w:abstractNumId w:val="1"/>
  </w:num>
  <w:num w:numId="8">
    <w:abstractNumId w:val="2"/>
  </w:num>
  <w:num w:numId="9">
    <w:abstractNumId w:val="4"/>
  </w:num>
  <w:num w:numId="10">
    <w:abstractNumId w:val="7"/>
  </w:num>
  <w:num w:numId="11">
    <w:abstractNumId w:val="10"/>
  </w:num>
  <w:num w:numId="12">
    <w:abstractNumId w:val="11"/>
  </w:num>
  <w:num w:numId="13">
    <w:abstractNumId w:val="15"/>
  </w:num>
  <w:num w:numId="14">
    <w:abstractNumId w:val="3"/>
  </w:num>
  <w:num w:numId="15">
    <w:abstractNumId w:val="13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0NjcxMjE0MDUHEko6SsGpxcWZ+XkgBUa1AAjWcrMsAAAA"/>
  </w:docVars>
  <w:rsids>
    <w:rsidRoot w:val="00BA75A1"/>
    <w:rsid w:val="00012FD7"/>
    <w:rsid w:val="000200A8"/>
    <w:rsid w:val="0002158B"/>
    <w:rsid w:val="00023BA4"/>
    <w:rsid w:val="0005108C"/>
    <w:rsid w:val="00055F91"/>
    <w:rsid w:val="000649FA"/>
    <w:rsid w:val="00065CE1"/>
    <w:rsid w:val="000768E9"/>
    <w:rsid w:val="00083352"/>
    <w:rsid w:val="000878F4"/>
    <w:rsid w:val="00087EC7"/>
    <w:rsid w:val="000948CD"/>
    <w:rsid w:val="000F34FA"/>
    <w:rsid w:val="00101C07"/>
    <w:rsid w:val="00104DBC"/>
    <w:rsid w:val="00133A1A"/>
    <w:rsid w:val="001554C5"/>
    <w:rsid w:val="001555BC"/>
    <w:rsid w:val="00155A9C"/>
    <w:rsid w:val="001732ED"/>
    <w:rsid w:val="001A0FFB"/>
    <w:rsid w:val="001B4651"/>
    <w:rsid w:val="001D2B33"/>
    <w:rsid w:val="001D7689"/>
    <w:rsid w:val="00204317"/>
    <w:rsid w:val="002363DF"/>
    <w:rsid w:val="00236A20"/>
    <w:rsid w:val="002414AD"/>
    <w:rsid w:val="00250838"/>
    <w:rsid w:val="00257F97"/>
    <w:rsid w:val="00276817"/>
    <w:rsid w:val="00283F7E"/>
    <w:rsid w:val="0029158C"/>
    <w:rsid w:val="00292356"/>
    <w:rsid w:val="002A1ADE"/>
    <w:rsid w:val="002A6010"/>
    <w:rsid w:val="002B0222"/>
    <w:rsid w:val="002C2450"/>
    <w:rsid w:val="002C4731"/>
    <w:rsid w:val="002D4DAA"/>
    <w:rsid w:val="002E253F"/>
    <w:rsid w:val="002E764B"/>
    <w:rsid w:val="002F0F14"/>
    <w:rsid w:val="00301ADD"/>
    <w:rsid w:val="00306A4C"/>
    <w:rsid w:val="00311E3A"/>
    <w:rsid w:val="0031514D"/>
    <w:rsid w:val="0032082B"/>
    <w:rsid w:val="0032685D"/>
    <w:rsid w:val="003362BF"/>
    <w:rsid w:val="00361B49"/>
    <w:rsid w:val="003625E0"/>
    <w:rsid w:val="00375708"/>
    <w:rsid w:val="003843D1"/>
    <w:rsid w:val="003A22EF"/>
    <w:rsid w:val="003A37E8"/>
    <w:rsid w:val="003B689E"/>
    <w:rsid w:val="003D4B31"/>
    <w:rsid w:val="003F2EC3"/>
    <w:rsid w:val="003F3CB1"/>
    <w:rsid w:val="00410892"/>
    <w:rsid w:val="00413E98"/>
    <w:rsid w:val="00414EF2"/>
    <w:rsid w:val="004172E1"/>
    <w:rsid w:val="00434FB1"/>
    <w:rsid w:val="00435CD6"/>
    <w:rsid w:val="00444202"/>
    <w:rsid w:val="00445C63"/>
    <w:rsid w:val="0044602F"/>
    <w:rsid w:val="00447D02"/>
    <w:rsid w:val="004579D1"/>
    <w:rsid w:val="00475E19"/>
    <w:rsid w:val="004864FF"/>
    <w:rsid w:val="004B107E"/>
    <w:rsid w:val="004C0992"/>
    <w:rsid w:val="004D18CF"/>
    <w:rsid w:val="004D291A"/>
    <w:rsid w:val="004E0665"/>
    <w:rsid w:val="005034EA"/>
    <w:rsid w:val="005037D4"/>
    <w:rsid w:val="00503CC4"/>
    <w:rsid w:val="00510F82"/>
    <w:rsid w:val="00517EE2"/>
    <w:rsid w:val="0053376D"/>
    <w:rsid w:val="00537CB7"/>
    <w:rsid w:val="00547F60"/>
    <w:rsid w:val="00577857"/>
    <w:rsid w:val="005B085A"/>
    <w:rsid w:val="005B1DC7"/>
    <w:rsid w:val="005C065B"/>
    <w:rsid w:val="005C0E45"/>
    <w:rsid w:val="005F5F68"/>
    <w:rsid w:val="005F740D"/>
    <w:rsid w:val="006121F6"/>
    <w:rsid w:val="006246BA"/>
    <w:rsid w:val="00636511"/>
    <w:rsid w:val="006622E5"/>
    <w:rsid w:val="00665559"/>
    <w:rsid w:val="00671633"/>
    <w:rsid w:val="006754C9"/>
    <w:rsid w:val="00680893"/>
    <w:rsid w:val="006811DB"/>
    <w:rsid w:val="0068645C"/>
    <w:rsid w:val="00690E90"/>
    <w:rsid w:val="0069170F"/>
    <w:rsid w:val="00693252"/>
    <w:rsid w:val="0069718E"/>
    <w:rsid w:val="006A0404"/>
    <w:rsid w:val="006A25B1"/>
    <w:rsid w:val="006A46C0"/>
    <w:rsid w:val="006C2EA3"/>
    <w:rsid w:val="006C573C"/>
    <w:rsid w:val="006F0464"/>
    <w:rsid w:val="006F1F64"/>
    <w:rsid w:val="006F6463"/>
    <w:rsid w:val="00702DE1"/>
    <w:rsid w:val="0070408A"/>
    <w:rsid w:val="00707BF8"/>
    <w:rsid w:val="007133DF"/>
    <w:rsid w:val="007146E4"/>
    <w:rsid w:val="007261DD"/>
    <w:rsid w:val="00742388"/>
    <w:rsid w:val="00753669"/>
    <w:rsid w:val="00761BDE"/>
    <w:rsid w:val="00782372"/>
    <w:rsid w:val="00786CB9"/>
    <w:rsid w:val="00791BE6"/>
    <w:rsid w:val="00793EDA"/>
    <w:rsid w:val="007953C6"/>
    <w:rsid w:val="0079677E"/>
    <w:rsid w:val="007F35FE"/>
    <w:rsid w:val="007F57BC"/>
    <w:rsid w:val="007F78F2"/>
    <w:rsid w:val="00804D29"/>
    <w:rsid w:val="00811E57"/>
    <w:rsid w:val="00812BE7"/>
    <w:rsid w:val="00816183"/>
    <w:rsid w:val="00824745"/>
    <w:rsid w:val="00826F3D"/>
    <w:rsid w:val="00847D8D"/>
    <w:rsid w:val="0086253D"/>
    <w:rsid w:val="00867B61"/>
    <w:rsid w:val="0088008A"/>
    <w:rsid w:val="00884315"/>
    <w:rsid w:val="00896E35"/>
    <w:rsid w:val="008A297F"/>
    <w:rsid w:val="008A6D95"/>
    <w:rsid w:val="008F368D"/>
    <w:rsid w:val="00902DF1"/>
    <w:rsid w:val="0091244F"/>
    <w:rsid w:val="0091271B"/>
    <w:rsid w:val="00924519"/>
    <w:rsid w:val="009305BA"/>
    <w:rsid w:val="009321A2"/>
    <w:rsid w:val="0095716B"/>
    <w:rsid w:val="00960613"/>
    <w:rsid w:val="00967A71"/>
    <w:rsid w:val="00984992"/>
    <w:rsid w:val="00987A06"/>
    <w:rsid w:val="00990925"/>
    <w:rsid w:val="00992C8C"/>
    <w:rsid w:val="009B67CF"/>
    <w:rsid w:val="009D3F2E"/>
    <w:rsid w:val="009E4B51"/>
    <w:rsid w:val="00A03F11"/>
    <w:rsid w:val="00A257DC"/>
    <w:rsid w:val="00A2793C"/>
    <w:rsid w:val="00A40302"/>
    <w:rsid w:val="00A479D2"/>
    <w:rsid w:val="00A605BA"/>
    <w:rsid w:val="00A70ADE"/>
    <w:rsid w:val="00A8271F"/>
    <w:rsid w:val="00A87F66"/>
    <w:rsid w:val="00A93632"/>
    <w:rsid w:val="00AA162A"/>
    <w:rsid w:val="00AA2B12"/>
    <w:rsid w:val="00AA6793"/>
    <w:rsid w:val="00AB517D"/>
    <w:rsid w:val="00AC0A9A"/>
    <w:rsid w:val="00AC24C1"/>
    <w:rsid w:val="00AC4B4E"/>
    <w:rsid w:val="00AD58BA"/>
    <w:rsid w:val="00AE04B5"/>
    <w:rsid w:val="00AE102F"/>
    <w:rsid w:val="00AE3C9D"/>
    <w:rsid w:val="00AF1071"/>
    <w:rsid w:val="00AF1871"/>
    <w:rsid w:val="00AF21F9"/>
    <w:rsid w:val="00AF769B"/>
    <w:rsid w:val="00B24E7F"/>
    <w:rsid w:val="00B35D08"/>
    <w:rsid w:val="00B52D48"/>
    <w:rsid w:val="00B60002"/>
    <w:rsid w:val="00BA704D"/>
    <w:rsid w:val="00BA75A1"/>
    <w:rsid w:val="00BA7D68"/>
    <w:rsid w:val="00BB3C0B"/>
    <w:rsid w:val="00BB628E"/>
    <w:rsid w:val="00BB748A"/>
    <w:rsid w:val="00BD5146"/>
    <w:rsid w:val="00BF2AF6"/>
    <w:rsid w:val="00C10F7B"/>
    <w:rsid w:val="00C16764"/>
    <w:rsid w:val="00C379DB"/>
    <w:rsid w:val="00C47BD2"/>
    <w:rsid w:val="00C5396E"/>
    <w:rsid w:val="00C6422F"/>
    <w:rsid w:val="00C677BE"/>
    <w:rsid w:val="00C7346C"/>
    <w:rsid w:val="00C8189D"/>
    <w:rsid w:val="00CB4FDC"/>
    <w:rsid w:val="00CB69A0"/>
    <w:rsid w:val="00CD164B"/>
    <w:rsid w:val="00CD3E9B"/>
    <w:rsid w:val="00CD66A0"/>
    <w:rsid w:val="00CE28D0"/>
    <w:rsid w:val="00CE6237"/>
    <w:rsid w:val="00CF0891"/>
    <w:rsid w:val="00CF2A38"/>
    <w:rsid w:val="00D02A60"/>
    <w:rsid w:val="00D06E30"/>
    <w:rsid w:val="00D1099C"/>
    <w:rsid w:val="00D14E2F"/>
    <w:rsid w:val="00D21D77"/>
    <w:rsid w:val="00D247E1"/>
    <w:rsid w:val="00D31F35"/>
    <w:rsid w:val="00D32BA3"/>
    <w:rsid w:val="00D36EB4"/>
    <w:rsid w:val="00D403C2"/>
    <w:rsid w:val="00D47DE6"/>
    <w:rsid w:val="00D51B27"/>
    <w:rsid w:val="00D6016B"/>
    <w:rsid w:val="00D665A6"/>
    <w:rsid w:val="00D7019E"/>
    <w:rsid w:val="00D84E08"/>
    <w:rsid w:val="00D8597C"/>
    <w:rsid w:val="00D918A6"/>
    <w:rsid w:val="00DA40F4"/>
    <w:rsid w:val="00DB2A58"/>
    <w:rsid w:val="00DC27A0"/>
    <w:rsid w:val="00DC783B"/>
    <w:rsid w:val="00DD487F"/>
    <w:rsid w:val="00DD63DB"/>
    <w:rsid w:val="00DF510B"/>
    <w:rsid w:val="00DF6EFE"/>
    <w:rsid w:val="00DF74F6"/>
    <w:rsid w:val="00E13A2A"/>
    <w:rsid w:val="00E2048A"/>
    <w:rsid w:val="00E30F93"/>
    <w:rsid w:val="00E32CEC"/>
    <w:rsid w:val="00E35CEB"/>
    <w:rsid w:val="00E36321"/>
    <w:rsid w:val="00E8434D"/>
    <w:rsid w:val="00E8737E"/>
    <w:rsid w:val="00EA0068"/>
    <w:rsid w:val="00EA3474"/>
    <w:rsid w:val="00EC3E30"/>
    <w:rsid w:val="00EF10B4"/>
    <w:rsid w:val="00F00EA2"/>
    <w:rsid w:val="00F04DF0"/>
    <w:rsid w:val="00F1012F"/>
    <w:rsid w:val="00F15278"/>
    <w:rsid w:val="00F22D5C"/>
    <w:rsid w:val="00F33B14"/>
    <w:rsid w:val="00F405C5"/>
    <w:rsid w:val="00F415E9"/>
    <w:rsid w:val="00F430BC"/>
    <w:rsid w:val="00F51DD1"/>
    <w:rsid w:val="00F70A47"/>
    <w:rsid w:val="00F73612"/>
    <w:rsid w:val="00F93853"/>
    <w:rsid w:val="00FD1267"/>
    <w:rsid w:val="00FE293B"/>
    <w:rsid w:val="00FE5B4F"/>
    <w:rsid w:val="00FF0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0C3E610"/>
  <w15:chartTrackingRefBased/>
  <w15:docId w15:val="{5E728D02-688F-4D4B-A429-5970863B1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016B"/>
  </w:style>
  <w:style w:type="paragraph" w:styleId="Heading1">
    <w:name w:val="heading 1"/>
    <w:basedOn w:val="Normal"/>
    <w:next w:val="Normal"/>
    <w:link w:val="Heading1Char"/>
    <w:uiPriority w:val="9"/>
    <w:qFormat/>
    <w:rsid w:val="00B600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A162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A162A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B600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6000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000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A87F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F66"/>
  </w:style>
  <w:style w:type="paragraph" w:styleId="Footer">
    <w:name w:val="footer"/>
    <w:basedOn w:val="Normal"/>
    <w:link w:val="FooterChar"/>
    <w:uiPriority w:val="99"/>
    <w:unhideWhenUsed/>
    <w:rsid w:val="00A87F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F66"/>
  </w:style>
  <w:style w:type="paragraph" w:customStyle="1" w:styleId="paragraph">
    <w:name w:val="paragraph"/>
    <w:basedOn w:val="Normal"/>
    <w:rsid w:val="00BA704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BA704D"/>
  </w:style>
  <w:style w:type="character" w:customStyle="1" w:styleId="eop">
    <w:name w:val="eop"/>
    <w:basedOn w:val="DefaultParagraphFont"/>
    <w:rsid w:val="00BA704D"/>
  </w:style>
  <w:style w:type="paragraph" w:styleId="ListParagraph">
    <w:name w:val="List Paragraph"/>
    <w:basedOn w:val="Normal"/>
    <w:uiPriority w:val="34"/>
    <w:qFormat/>
    <w:rsid w:val="00AF10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47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7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38221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12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653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7423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7369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7636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855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123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947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4245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631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056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521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0642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131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588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41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158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90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514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69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843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287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1240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986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12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9640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6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045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511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83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9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73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2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02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93072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94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201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0178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99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820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5457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3900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722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14326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055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396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3660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4451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97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985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157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295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7543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343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0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3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9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75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72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94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120963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4275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890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97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1789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7696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410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7020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080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5706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9278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3147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936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2822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73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538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5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867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860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334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281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4609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10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1264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19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8485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889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13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1787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4088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7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60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90307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707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8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787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6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672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980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627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4293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87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53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744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443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9617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67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943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647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4629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263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722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6424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7551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465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4645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255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20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9566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368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38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92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5758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802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02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81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4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1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86031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549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0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1484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267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654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69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9859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858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1106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695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310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514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229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82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546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629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689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646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2699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3291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25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203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80628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343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19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1907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3403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4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669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894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607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470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91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51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0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1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40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5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1840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248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9307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4660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8935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8818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755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9783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17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617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381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9657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75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026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454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2046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274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427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069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477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550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3309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1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2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4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8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857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592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33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8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925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868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58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2768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422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4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430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573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01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001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295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1210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4234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066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655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36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561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121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849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6082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15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33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79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938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979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2387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479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1288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870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91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0733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34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76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1966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7164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96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6639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201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03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0138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478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661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10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6071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036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2529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170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070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59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1314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75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81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715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1403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615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9842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908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6935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043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3510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143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44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824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937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99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673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55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1660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090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742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283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4132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45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56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999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217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5431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632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2721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23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246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6444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948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927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5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1015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015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449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426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900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760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66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64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6993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2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4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558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0798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770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19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88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3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3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9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27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5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7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2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7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9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9390D538F7EE448203A8C6D3CD91D4" ma:contentTypeVersion="13" ma:contentTypeDescription="Create a new document." ma:contentTypeScope="" ma:versionID="dd217ede3d372507e7b7134ceffb491b">
  <xsd:schema xmlns:xsd="http://www.w3.org/2001/XMLSchema" xmlns:xs="http://www.w3.org/2001/XMLSchema" xmlns:p="http://schemas.microsoft.com/office/2006/metadata/properties" xmlns:ns2="48a12daf-7843-4cc8-8533-459945ace6ce" xmlns:ns3="6a3747f7-2a82-4cdb-b0b8-f75252427fe9" targetNamespace="http://schemas.microsoft.com/office/2006/metadata/properties" ma:root="true" ma:fieldsID="189f6998995aec5ecab4fdb3490c6908" ns2:_="" ns3:_="">
    <xsd:import namespace="48a12daf-7843-4cc8-8533-459945ace6ce"/>
    <xsd:import namespace="6a3747f7-2a82-4cdb-b0b8-f75252427f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a12daf-7843-4cc8-8533-459945ace6c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3747f7-2a82-4cdb-b0b8-f75252427fe9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82DF4F-3E7A-46F5-8441-F02C9B2B1521}">
  <ds:schemaRefs>
    <ds:schemaRef ds:uri="http://schemas.openxmlformats.org/package/2006/metadata/core-properties"/>
    <ds:schemaRef ds:uri="http://schemas.microsoft.com/office/2006/documentManagement/types"/>
    <ds:schemaRef ds:uri="http://schemas.microsoft.com/office/2006/metadata/properties"/>
    <ds:schemaRef ds:uri="http://purl.org/dc/elements/1.1/"/>
    <ds:schemaRef ds:uri="http://schemas.microsoft.com/office/infopath/2007/PartnerControls"/>
    <ds:schemaRef ds:uri="http://purl.org/dc/dcmitype/"/>
    <ds:schemaRef ds:uri="6a3747f7-2a82-4cdb-b0b8-f75252427fe9"/>
    <ds:schemaRef ds:uri="48a12daf-7843-4cc8-8533-459945ace6ce"/>
    <ds:schemaRef ds:uri="http://www.w3.org/XML/1998/namespace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097AEB23-52AA-4D53-BA23-38202570B7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a12daf-7843-4cc8-8533-459945ace6ce"/>
    <ds:schemaRef ds:uri="6a3747f7-2a82-4cdb-b0b8-f75252427f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605FADE-9BBA-4DC6-BE3B-53D25850A69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74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ERS James R</dc:creator>
  <cp:keywords/>
  <dc:description/>
  <cp:lastModifiedBy>SUMMERS Callum</cp:lastModifiedBy>
  <cp:revision>3</cp:revision>
  <dcterms:created xsi:type="dcterms:W3CDTF">2021-10-05T11:24:00Z</dcterms:created>
  <dcterms:modified xsi:type="dcterms:W3CDTF">2021-10-05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9390D538F7EE448203A8C6D3CD91D4</vt:lpwstr>
  </property>
</Properties>
</file>